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NCT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Acrony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linical sett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Line of therap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Treatment compariso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on-small cell lung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96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U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/metastatic EGFRm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imertinib versus erlotinib or gefitini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673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017/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squamous/non-squam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 versus docetax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3215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9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, ipilimumab, chemotherapy versus chemotherapy alon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reast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40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OMA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 postmenopausal ER-positive and HER2-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bociclib, letrozole versus letrozo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819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lly recurrent inoperable or metastatic triple 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, chemotherapy vs. placebo, chemotherap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72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HE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2-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stuzumab emtansine versus trastuzumab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olorectal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4737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NL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ractory 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luridine, tipiracil, bevacizumab versus trifluridine, tipirac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374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VERI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vacizumab, mFOLFOX6 versus bevacizumab, FOLFIR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563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microsatellite instability-high (MSI-H) or mismatch repair deficient (dMM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 versus standard of car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ultiple Myelom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568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EAV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ing or progressing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/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filzomib, dexamethasone versus bortezomib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52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ly diagno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atumumab, lenalidomide, dexamethasone versus lenalidomide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239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QUENT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ed or refract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tuzumab, lenalidomide, dexamethasone versus lenalidomide, dexamethasone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6T20:44:28Z</dcterms:created>
  <dcterms:modified xsi:type="dcterms:W3CDTF">2025-02-26T20:4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